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14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2" w:name="выполнение-задания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я по mc</w:t>
      </w:r>
    </w:p>
    <w:p>
      <w:pPr>
        <w:pStyle w:val="CaptionedFigure"/>
      </w:pPr>
      <w:r>
        <w:drawing>
          <wp:inline>
            <wp:extent cx="5334000" cy="1679088"/>
            <wp:effectExtent b="0" l="0" r="0" t="0"/>
            <wp:docPr descr="Изучили информацию о mc, вызвав в командной строке man m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или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Запустили из командной строки mc, с целью изучить его структуру и меню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из командной строки mc, с целью изучить его структуру и меню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 разделе меню “Левая панель” выбрали режим Дерево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азделе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выбрали режим Дерево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Посмотрели информацию о каталоге выбрав режим Информац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информацию о каталоге выбрав режим Информация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ыбрали формат списка укроченны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ормат списка укроченный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 результате имена файлов помещаются в две колонк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имена файлов помещаются в две колонки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ыбрали порядок сортировки по Размеру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порядок сортировки по Размеру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После сортировки расположение файлов изменилось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сортировки расположение файлов изменилось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ыбрали фильрт, показывающий файлы только с расширением *.pub и каталоги, в которых они находятс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ильрт, показывающий файлы только с расширением *.pub и каталоги, в которых они находятся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В результате большинство скрытых файлов и все текстовые файлы в поле видения исчезл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большинство скрытых файлов и все текстовые файлы в поле видения исчезли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Рассмотрим способы редактирования файла с помощью сочетаний клавиш на примере файла dad.tx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отрим способы редактирования файла с помощью сочетаний клавиш на примере файла dad.txt</w:t>
      </w:r>
    </w:p>
    <w:p>
      <w:pPr>
        <w:pStyle w:val="CaptionedFigure"/>
      </w:pPr>
      <w:r>
        <w:drawing>
          <wp:inline>
            <wp:extent cx="5334000" cy="1787649"/>
            <wp:effectExtent b="0" l="0" r="0" t="0"/>
            <wp:docPr descr="Открыли файл с помощью функциональной клавиши F4 и ввели в него незамысловатый текст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файл с помощью функциональной клавиши F4 и ввели в него незамысловатый текст</w:t>
      </w:r>
    </w:p>
    <w:p>
      <w:pPr>
        <w:pStyle w:val="CaptionedFigure"/>
      </w:pPr>
      <w:r>
        <w:drawing>
          <wp:inline>
            <wp:extent cx="5334000" cy="1787649"/>
            <wp:effectExtent b="0" l="0" r="0" t="0"/>
            <wp:docPr descr="С помощью функциональной клавиши F3 выделили строку текстового файла, затем, перейдя на другую строку и нажав на клавишу F5, скопировали выделенный текстовый фрагмент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3 выделили строку текстового файла, затем, перейдя на другую строку и нажав на клавишу F5, скопировали выделенный текстовый фрагмент</w:t>
      </w:r>
    </w:p>
    <w:p>
      <w:pPr>
        <w:pStyle w:val="CaptionedFigure"/>
      </w:pPr>
      <w:r>
        <w:drawing>
          <wp:inline>
            <wp:extent cx="5334000" cy="1787649"/>
            <wp:effectExtent b="0" l="0" r="0" t="0"/>
            <wp:docPr descr="С помощью функциональной клавиши F8 удалили её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8 удалили её</w:t>
      </w:r>
    </w:p>
    <w:p>
      <w:pPr>
        <w:pStyle w:val="CaptionedFigure"/>
      </w:pPr>
      <w:r>
        <w:drawing>
          <wp:inline>
            <wp:extent cx="5334000" cy="1787649"/>
            <wp:effectExtent b="0" l="0" r="0" t="0"/>
            <wp:docPr descr="С помощью комбинации клавиш CTRL+U отменили последнюю операц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бинации клавиш CTRL+U отменили последнюю операцию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Перешли на другое место в файле и переместили выделенный фрагмент с помощью функциональной клавиши F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на другое место в файле и переместили выделенный фрагмент с помощью функциональной клавиши F6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функциональной клавиши F2 сохранили изменения в файле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2 сохранили изменения в файле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функциональной клавиши F10 вышли из режима правки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10 вышли из режима правки файла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комбинации клавиш CTRL+U поменяли местами левую и правую панели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бинации клавиш CTRL+U поменяли местами левую и правую панели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функциональной клавиши F6 переименовали файл dad.txt в daddy.txt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6 переименовали файл dad.txt в daddy.txt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функциональной клавиши F3 открыли файл daddy.txt для просмотра (не для редактирования!)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3 открыли файл daddy.txt для просмотра (не для редактирования!)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 помощью функциональной клавиши F7 создали новый каталог с именем family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7 создали новый каталог с именем family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Результат выполнения предыдущей операции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едыдущей операции</w:t>
      </w:r>
    </w:p>
    <w:p>
      <w:pPr>
        <w:pStyle w:val="CaptionedFigure"/>
      </w:pPr>
      <w:r>
        <w:drawing>
          <wp:inline>
            <wp:extent cx="5334000" cy="1823837"/>
            <wp:effectExtent b="0" l="0" r="0" t="0"/>
            <wp:docPr descr="Скопировали файл daddy.txt в каталог family, указав необходимый путь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daddy.txt в каталог family, указав необходимый путь</w:t>
      </w:r>
    </w:p>
    <w:p>
      <w:pPr>
        <w:pStyle w:val="CaptionedFigure"/>
      </w:pPr>
      <w:r>
        <w:drawing>
          <wp:inline>
            <wp:extent cx="5334000" cy="1324453"/>
            <wp:effectExtent b="0" l="0" r="0" t="0"/>
            <wp:docPr descr="Решили найти файл mom.txt, для чего перешли в раздел меню “Команда” и выбрали действие “Поиск файла”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или найти файл mom.txt, для чего перешли в раздел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и выбрали действие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</w:p>
    <w:p>
      <w:pPr>
        <w:pStyle w:val="CaptionedFigure"/>
      </w:pPr>
      <w:r>
        <w:drawing>
          <wp:inline>
            <wp:extent cx="5334000" cy="1324453"/>
            <wp:effectExtent b="0" l="0" r="0" t="0"/>
            <wp:docPr descr="Файл mom.txt нашёлся в directory1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om.txt нашёлся в directory1</w:t>
      </w:r>
    </w:p>
    <w:p>
      <w:pPr>
        <w:pStyle w:val="CaptionedFigure"/>
      </w:pPr>
      <w:r>
        <w:drawing>
          <wp:inline>
            <wp:extent cx="5334000" cy="1288265"/>
            <wp:effectExtent b="0" l="0" r="0" t="0"/>
            <wp:docPr descr="Решили найти все файлы с расширением .txt в каталоге test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или найти все файлы с расширением .txt в каталоге test</w:t>
      </w:r>
    </w:p>
    <w:p>
      <w:pPr>
        <w:pStyle w:val="CaptionedFigure"/>
      </w:pPr>
      <w:r>
        <w:drawing>
          <wp:inline>
            <wp:extent cx="5334000" cy="1288265"/>
            <wp:effectExtent b="0" l="0" r="0" t="0"/>
            <wp:docPr descr="Нашли все файлы с расширением .txt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ли все файлы с расширением .txt</w:t>
      </w:r>
    </w:p>
    <w:p>
      <w:pPr>
        <w:pStyle w:val="CaptionedFigure"/>
      </w:pPr>
      <w:r>
        <w:drawing>
          <wp:inline>
            <wp:extent cx="5334000" cy="1288265"/>
            <wp:effectExtent b="0" l="0" r="0" t="0"/>
            <wp:docPr descr="Зашли в раздел меню “Настройки”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шли в раздел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CaptionedFigure"/>
      </w:pPr>
      <w:r>
        <w:drawing>
          <wp:inline>
            <wp:extent cx="5334000" cy="2214659"/>
            <wp:effectExtent b="0" l="0" r="0" t="0"/>
            <wp:docPr descr="Поменяли оформление на более трендовое и современное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еняли оформление на более трендовое и современное</w:t>
      </w:r>
    </w:p>
    <w:bookmarkEnd w:id="112"/>
    <w:bookmarkStart w:id="143" w:name="X75f6053c0327cd523fcf2c3c1237e74d0c7d63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я по встроенному редактору mc</w:t>
      </w:r>
    </w:p>
    <w:p>
      <w:pPr>
        <w:pStyle w:val="CaptionedFigure"/>
      </w:pPr>
      <w:r>
        <w:drawing>
          <wp:inline>
            <wp:extent cx="5334000" cy="1027717"/>
            <wp:effectExtent b="0" l="0" r="0" t="0"/>
            <wp:docPr descr="Создали файл text.txt для дальнейшей работы с ним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text.txt для дальнейшей работы с ним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Ввели в него небольшую историю, способную растрогать любого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него небольшую историю, способную растрогать любого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С помощью функциональной клавиши F3 выделили строку текстового файла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3 выделили строку текстового файла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С помощью функциональной клавиши F8 удалили её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8 удалили её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Выделили текстовый фрагмент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и текстовый фрагмент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Скопировали его на новую строку с помощью функциональной клавиши F5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его на новую строку с помощью функциональной клавиши F5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С помощью функциональной клавиши F2 сохранили файл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2 сохранили файл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Вернулись обратно и с помощью комбинации клавиш CTRL+U отменили последнюю операцию" title="fig: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нулись обратно и с помощью комбинации клавиш CTRL+U отменили последнюю операцию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Открыли первый попавшийся файл с кодом в режиме редактирования с помощью клавиши F4" title="fig: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первый попавшийся файл с кодом в режиме редактирования с помощью клавиши F4</w:t>
      </w:r>
    </w:p>
    <w:p>
      <w:pPr>
        <w:pStyle w:val="CaptionedFigure"/>
      </w:pPr>
      <w:r>
        <w:drawing>
          <wp:inline>
            <wp:extent cx="5334000" cy="1157991"/>
            <wp:effectExtent b="0" l="0" r="0" t="0"/>
            <wp:docPr descr="С помощью клавиши F9 открыли меню и в настройках нашли, как можно выбрать цветовыделения синтаксиса. К сожалению, для конкретного языка опции мы не нашли" title="fig: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лавиши F9 открыли меню и в настройках нашли, как можно выбрать цветовыделения синтаксиса. К сожалению, для конкретного языка опции мы не нашли</w:t>
      </w:r>
    </w:p>
    <w:bookmarkEnd w:id="143"/>
    <w:bookmarkEnd w:id="144"/>
    <w:bookmarkStart w:id="1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 следуют из хода выполнения лабораторной работы. Большинство операций в меню командная оболочка Midnight Commander были выполнены и охарактеризованы (сочетания клавиш для их быстрого выполнения были так же указаны).</w:t>
      </w:r>
    </w:p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, манипуляций с ними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хаил Александрович Мелкомуков</dc:creator>
  <dc:language>ru-RU</dc:language>
  <cp:keywords/>
  <dcterms:created xsi:type="dcterms:W3CDTF">2023-03-10T14:49:29Z</dcterms:created>
  <dcterms:modified xsi:type="dcterms:W3CDTF">2023-03-10T1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